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BC2D1F" w14:textId="6A38EE48" w:rsidR="00757F9A" w:rsidRDefault="00757F9A">
      <w:r>
        <w:t>Tomoya Kuroda (</w:t>
      </w:r>
      <w:r w:rsidRPr="00A55D87">
        <w:t>https://tomokuro.com/</w:t>
      </w:r>
      <w:r>
        <w:t>)</w:t>
      </w:r>
    </w:p>
    <w:p w14:paraId="488FFD3A" w14:textId="77777777" w:rsidR="00757F9A" w:rsidRDefault="00757F9A"/>
    <w:p w14:paraId="549539F6" w14:textId="6FD48F72" w:rsidR="00A55D87" w:rsidRDefault="00A55D87">
      <w:r>
        <w:t>Page</w:t>
      </w:r>
    </w:p>
    <w:p w14:paraId="33B223A6" w14:textId="391C676E" w:rsidR="00A55D87" w:rsidRDefault="00A55D87" w:rsidP="00A55D87">
      <w:pPr>
        <w:pStyle w:val="ListParagraph"/>
        <w:numPr>
          <w:ilvl w:val="0"/>
          <w:numId w:val="1"/>
        </w:numPr>
      </w:pPr>
      <w:r>
        <w:t>Home (</w:t>
      </w:r>
      <w:r w:rsidRPr="00A55D87">
        <w:t>https://tomokuro.com/</w:t>
      </w:r>
      <w:r>
        <w:t>)</w:t>
      </w:r>
    </w:p>
    <w:p w14:paraId="28393F00" w14:textId="2FC03060" w:rsidR="00A55D87" w:rsidRDefault="00A55D87" w:rsidP="00A55D87">
      <w:pPr>
        <w:pStyle w:val="ListParagraph"/>
        <w:numPr>
          <w:ilvl w:val="0"/>
          <w:numId w:val="1"/>
        </w:numPr>
      </w:pPr>
      <w:r>
        <w:t>About me (</w:t>
      </w:r>
      <w:r w:rsidRPr="00A55D87">
        <w:t>https://tomokuro.com/about/</w:t>
      </w:r>
      <w:r>
        <w:t>)</w:t>
      </w:r>
    </w:p>
    <w:p w14:paraId="2A3381EE" w14:textId="32DE97A3" w:rsidR="00A55D87" w:rsidRDefault="00A55D87" w:rsidP="00A55D87">
      <w:pPr>
        <w:pStyle w:val="ListParagraph"/>
        <w:numPr>
          <w:ilvl w:val="0"/>
          <w:numId w:val="1"/>
        </w:numPr>
      </w:pPr>
      <w:r>
        <w:t>Project (</w:t>
      </w:r>
      <w:r w:rsidRPr="00A55D87">
        <w:t>https://tomokuro.com/project/</w:t>
      </w:r>
      <w:r>
        <w:t>)</w:t>
      </w:r>
    </w:p>
    <w:p w14:paraId="1D5449F8" w14:textId="311A6838" w:rsidR="00A55D87" w:rsidRDefault="00A55D87" w:rsidP="00A55D87">
      <w:pPr>
        <w:pStyle w:val="ListParagraph"/>
        <w:numPr>
          <w:ilvl w:val="0"/>
          <w:numId w:val="1"/>
        </w:numPr>
      </w:pPr>
      <w:r>
        <w:t>Service (</w:t>
      </w:r>
      <w:r w:rsidRPr="00A55D87">
        <w:t>https://tomokuro.com/service/</w:t>
      </w:r>
      <w:r>
        <w:t>)</w:t>
      </w:r>
    </w:p>
    <w:p w14:paraId="5698A55E" w14:textId="17309094" w:rsidR="00A55D87" w:rsidRDefault="00A55D87" w:rsidP="00A55D87">
      <w:pPr>
        <w:pStyle w:val="ListParagraph"/>
        <w:numPr>
          <w:ilvl w:val="0"/>
          <w:numId w:val="1"/>
        </w:numPr>
      </w:pPr>
      <w:r>
        <w:t>Contact me (</w:t>
      </w:r>
      <w:r w:rsidRPr="00A55D87">
        <w:t>https://tomokuro.com/contact/</w:t>
      </w:r>
      <w:r>
        <w:t>)</w:t>
      </w:r>
    </w:p>
    <w:p w14:paraId="79C650D3" w14:textId="77777777" w:rsidR="00A55D87" w:rsidRDefault="00A55D87"/>
    <w:p w14:paraId="3CB4B934" w14:textId="3691D064" w:rsidR="005C6E33" w:rsidRDefault="005C6E33">
      <w:r>
        <w:t>Sending email</w:t>
      </w:r>
    </w:p>
    <w:p w14:paraId="2E0E0402" w14:textId="4F0D54BF" w:rsidR="00D32593" w:rsidRDefault="00D32593">
      <w:r>
        <w:t xml:space="preserve">I used EmailJS to </w:t>
      </w:r>
      <w:r w:rsidR="003942C1">
        <w:t>implement</w:t>
      </w:r>
      <w:r>
        <w:t xml:space="preserve"> contact form.</w:t>
      </w:r>
    </w:p>
    <w:p w14:paraId="12F45C6E" w14:textId="70815E5D" w:rsidR="00D32593" w:rsidRDefault="00D32593">
      <w:r>
        <w:t>URL</w:t>
      </w:r>
    </w:p>
    <w:p w14:paraId="1FFEE6A9" w14:textId="46FBD5D1" w:rsidR="005C6E33" w:rsidRDefault="003942C1">
      <w:hyperlink r:id="rId5" w:history="1">
        <w:r w:rsidR="005C6E33" w:rsidRPr="00D115CA">
          <w:rPr>
            <w:rStyle w:val="Hyperlink"/>
          </w:rPr>
          <w:t>https://www.ema</w:t>
        </w:r>
        <w:r w:rsidR="005C6E33" w:rsidRPr="00D115CA">
          <w:rPr>
            <w:rStyle w:val="Hyperlink"/>
          </w:rPr>
          <w:t>i</w:t>
        </w:r>
        <w:r w:rsidR="005C6E33" w:rsidRPr="00D115CA">
          <w:rPr>
            <w:rStyle w:val="Hyperlink"/>
          </w:rPr>
          <w:t>ljs.com/</w:t>
        </w:r>
      </w:hyperlink>
    </w:p>
    <w:p w14:paraId="3988D149" w14:textId="0F4D6DA8" w:rsidR="005C6E33" w:rsidRDefault="003942C1">
      <w:hyperlink r:id="rId6" w:history="1">
        <w:r w:rsidR="00FA7AFF" w:rsidRPr="00D115CA">
          <w:rPr>
            <w:rStyle w:val="Hyperlink"/>
          </w:rPr>
          <w:t>https://www.npmjs.com/package/emailjs-com</w:t>
        </w:r>
      </w:hyperlink>
    </w:p>
    <w:p w14:paraId="773F5C35" w14:textId="28747B62" w:rsidR="00FA7AFF" w:rsidRDefault="00FA7AFF"/>
    <w:p w14:paraId="6CAEEDDB" w14:textId="16362B62" w:rsidR="00302A46" w:rsidRDefault="004B2E35">
      <w:r>
        <w:t>State Management</w:t>
      </w:r>
    </w:p>
    <w:p w14:paraId="11BC33E8" w14:textId="1B745AE1" w:rsidR="00302A46" w:rsidRDefault="004B2E35">
      <w:r>
        <w:t>I used Re</w:t>
      </w:r>
      <w:r w:rsidRPr="004B2E35">
        <w:t xml:space="preserve">act </w:t>
      </w:r>
      <w:r>
        <w:t>H</w:t>
      </w:r>
      <w:r w:rsidRPr="004B2E35">
        <w:t>ooks</w:t>
      </w:r>
      <w:r>
        <w:t xml:space="preserve"> and Context API for state management because it is not </w:t>
      </w:r>
      <w:r w:rsidR="003942C1">
        <w:t>third-party</w:t>
      </w:r>
      <w:r>
        <w:t xml:space="preserve"> </w:t>
      </w:r>
      <w:r w:rsidRPr="004B2E35">
        <w:t>librar</w:t>
      </w:r>
      <w:r>
        <w:t>y such as Redux</w:t>
      </w:r>
      <w:r w:rsidR="003942C1">
        <w:t>.</w:t>
      </w:r>
    </w:p>
    <w:p w14:paraId="5D84648E" w14:textId="77777777" w:rsidR="004B2E35" w:rsidRDefault="004B2E35"/>
    <w:p w14:paraId="17AE1EAB" w14:textId="0DE7D3FC" w:rsidR="00FA7AFF" w:rsidRDefault="00FA7AFF">
      <w:r>
        <w:t>Design</w:t>
      </w:r>
      <w:r w:rsidR="0094372A">
        <w:t xml:space="preserve"> Framework</w:t>
      </w:r>
    </w:p>
    <w:p w14:paraId="35C97337" w14:textId="6986008C" w:rsidR="00D32593" w:rsidRDefault="00D32593">
      <w:r>
        <w:t>I used default theme of Semantic UI for the design.</w:t>
      </w:r>
    </w:p>
    <w:p w14:paraId="54CFE2DC" w14:textId="7F48716A" w:rsidR="00015FF8" w:rsidRDefault="00015FF8">
      <w:r>
        <w:t>URL</w:t>
      </w:r>
    </w:p>
    <w:p w14:paraId="2FFB0036" w14:textId="493D1D30" w:rsidR="00FA7AFF" w:rsidRDefault="003942C1">
      <w:hyperlink r:id="rId7" w:history="1">
        <w:r w:rsidR="00FA7AFF" w:rsidRPr="00D115CA">
          <w:rPr>
            <w:rStyle w:val="Hyperlink"/>
          </w:rPr>
          <w:t>https://react.semantic-ui.com/</w:t>
        </w:r>
      </w:hyperlink>
    </w:p>
    <w:p w14:paraId="03155035" w14:textId="625C1EFE" w:rsidR="00FA7AFF" w:rsidRDefault="00FA7AFF"/>
    <w:p w14:paraId="031DF0EF" w14:textId="6BF77DEB" w:rsidR="00FA7AFF" w:rsidRDefault="00FA7AFF">
      <w:r>
        <w:t>Image</w:t>
      </w:r>
      <w:r w:rsidR="0094372A">
        <w:t xml:space="preserve"> Resource</w:t>
      </w:r>
    </w:p>
    <w:p w14:paraId="10A6830E" w14:textId="59CF23CE" w:rsidR="00015FF8" w:rsidRDefault="00015FF8">
      <w:r>
        <w:t>I downloaded image file</w:t>
      </w:r>
      <w:r w:rsidR="003942C1">
        <w:t>s</w:t>
      </w:r>
      <w:bookmarkStart w:id="0" w:name="_GoBack"/>
      <w:bookmarkEnd w:id="0"/>
      <w:r>
        <w:t xml:space="preserve"> from unsplash.com</w:t>
      </w:r>
    </w:p>
    <w:p w14:paraId="7A2397FB" w14:textId="45F4605C" w:rsidR="00015FF8" w:rsidRDefault="00015FF8">
      <w:r>
        <w:t>URL</w:t>
      </w:r>
    </w:p>
    <w:p w14:paraId="61CF5562" w14:textId="406DFA57" w:rsidR="00FA7AFF" w:rsidRDefault="003942C1">
      <w:hyperlink r:id="rId8" w:history="1">
        <w:r w:rsidR="00FA7AFF" w:rsidRPr="00D115CA">
          <w:rPr>
            <w:rStyle w:val="Hyperlink"/>
          </w:rPr>
          <w:t>https://unsplash.com/</w:t>
        </w:r>
      </w:hyperlink>
    </w:p>
    <w:p w14:paraId="19144FF5" w14:textId="77777777" w:rsidR="00FA7AFF" w:rsidRDefault="00FA7AFF"/>
    <w:sectPr w:rsidR="00FA7AF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C2029"/>
    <w:multiLevelType w:val="hybridMultilevel"/>
    <w:tmpl w:val="F230D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yMLU0NDcxNQEyTJV0lIJTi4sz8/NACoxqAem3UEUsAAAA"/>
  </w:docVars>
  <w:rsids>
    <w:rsidRoot w:val="00033BF8"/>
    <w:rsid w:val="00015FF8"/>
    <w:rsid w:val="00033BF8"/>
    <w:rsid w:val="00302A46"/>
    <w:rsid w:val="003942C1"/>
    <w:rsid w:val="00495861"/>
    <w:rsid w:val="004B2E35"/>
    <w:rsid w:val="005C6E33"/>
    <w:rsid w:val="00757F9A"/>
    <w:rsid w:val="0094372A"/>
    <w:rsid w:val="00A55D87"/>
    <w:rsid w:val="00D32593"/>
    <w:rsid w:val="00D6539A"/>
    <w:rsid w:val="00FA7AFF"/>
    <w:rsid w:val="00FC4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F32D3"/>
  <w15:chartTrackingRefBased/>
  <w15:docId w15:val="{91F8F815-3A1F-4357-91CD-42AB02DFE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C6E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6E3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55D8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3259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24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act.semantic-ui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pmjs.com/package/emailjs-com" TargetMode="External"/><Relationship Id="rId5" Type="http://schemas.openxmlformats.org/officeDocument/2006/relationships/hyperlink" Target="https://www.emailjs.com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ikazu tayama</dc:creator>
  <cp:keywords/>
  <dc:description/>
  <cp:lastModifiedBy>kunikazu tayama</cp:lastModifiedBy>
  <cp:revision>11</cp:revision>
  <dcterms:created xsi:type="dcterms:W3CDTF">2019-06-17T22:58:00Z</dcterms:created>
  <dcterms:modified xsi:type="dcterms:W3CDTF">2019-06-22T23:23:00Z</dcterms:modified>
</cp:coreProperties>
</file>